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THE MINISTRY OF EDUCATION AND SCIENCE OF UKRAINE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State University of Intelligent Technologies and Communications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-UA" w:eastAsia="uk"/>
        </w:rPr>
      </w:pPr>
    </w:p>
    <w:p w:rsidR="00681F6D" w:rsidRDefault="00681F6D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 w:rsidRPr="00681F6D">
        <w:rPr>
          <w:rFonts w:eastAsia="Times New Roman" w:cs="Times New Roman"/>
          <w:b/>
          <w:lang w:eastAsia="uk"/>
        </w:rPr>
        <w:t>Department of Software Engineering</w:t>
      </w:r>
    </w:p>
    <w:p w:rsidR="00EB1DDC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Laboratory work </w:t>
      </w:r>
      <w:r>
        <w:rPr>
          <w:rFonts w:eastAsia="Times New Roman" w:cs="Times New Roman"/>
          <w:b/>
          <w:lang w:val="ru-RU" w:eastAsia="uk"/>
        </w:rPr>
        <w:t>№1</w:t>
      </w:r>
    </w:p>
    <w:p w:rsidR="00EB1DDC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Variant </w:t>
      </w:r>
      <w:r>
        <w:rPr>
          <w:rFonts w:eastAsia="Times New Roman" w:cs="Times New Roman"/>
          <w:b/>
          <w:lang w:val="ru-RU" w:eastAsia="uk"/>
        </w:rPr>
        <w:t>№</w:t>
      </w:r>
      <w:r>
        <w:rPr>
          <w:rFonts w:eastAsia="Times New Roman" w:cs="Times New Roman"/>
          <w:b/>
          <w:lang w:eastAsia="uk"/>
        </w:rPr>
        <w:t>8</w:t>
      </w:r>
    </w:p>
    <w:p w:rsidR="00EB1DDC" w:rsidRPr="00681F6D" w:rsidRDefault="00EB1DDC" w:rsidP="00EB1DDC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>Made by Kadian Richard</w:t>
      </w:r>
    </w:p>
    <w:p w:rsidR="00E70A82" w:rsidRDefault="00E70A82"/>
    <w:p w:rsidR="00941626" w:rsidRDefault="00941626" w:rsidP="00941626">
      <w:pPr>
        <w:pStyle w:val="Heading1"/>
      </w:pPr>
      <w:r>
        <w:t>Task</w:t>
      </w:r>
    </w:p>
    <w:p w:rsidR="00941626" w:rsidRDefault="00941626" w:rsidP="00941626"/>
    <w:p w:rsidR="00726045" w:rsidRDefault="00726045" w:rsidP="00726045">
      <w:pPr>
        <w:pStyle w:val="ListParagraph"/>
        <w:numPr>
          <w:ilvl w:val="0"/>
          <w:numId w:val="2"/>
        </w:numPr>
      </w:pPr>
      <w:r>
        <w:t>Problem 1: d</w:t>
      </w:r>
      <w:r>
        <w:t>raw the following objects, fill them in different ways:</w:t>
      </w:r>
      <w:r>
        <w:t xml:space="preserve"> </w:t>
      </w:r>
      <w:r>
        <w:t>(x=50, y=70, a=750, b=140, h=250, w=150):</w:t>
      </w:r>
    </w:p>
    <w:p w:rsidR="00941626" w:rsidRDefault="00726045" w:rsidP="00941626">
      <w:r w:rsidRPr="00726045">
        <w:drawing>
          <wp:inline distT="0" distB="0" distL="0" distR="0" wp14:anchorId="35386094" wp14:editId="3EE15250">
            <wp:extent cx="3425622" cy="1611333"/>
            <wp:effectExtent l="0" t="0" r="381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7706"/>
                    <a:stretch/>
                  </pic:blipFill>
                  <pic:spPr bwMode="auto">
                    <a:xfrm>
                      <a:off x="0" y="0"/>
                      <a:ext cx="3446429" cy="162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6045" w:rsidRDefault="00726045" w:rsidP="00726045">
      <w:pPr>
        <w:pStyle w:val="ListParagraph"/>
        <w:numPr>
          <w:ilvl w:val="0"/>
          <w:numId w:val="2"/>
        </w:numPr>
      </w:pPr>
      <w:r>
        <w:t>Problem 2: d</w:t>
      </w:r>
      <w:r w:rsidRPr="00726045">
        <w:t>raw your name with graphic primitives</w:t>
      </w:r>
      <w:r>
        <w:t>.</w:t>
      </w:r>
      <w:bookmarkStart w:id="0" w:name="_GoBack"/>
      <w:bookmarkEnd w:id="0"/>
    </w:p>
    <w:p w:rsidR="00941626" w:rsidRDefault="00941626" w:rsidP="00941626"/>
    <w:p w:rsidR="00941626" w:rsidRDefault="00941626" w:rsidP="00941626">
      <w:pPr>
        <w:pStyle w:val="Heading1"/>
      </w:pPr>
      <w:r>
        <w:t>Code</w:t>
      </w:r>
    </w:p>
    <w:p w:rsidR="00A000BE" w:rsidRDefault="00A000BE" w:rsidP="00A000BE"/>
    <w:p w:rsidR="00A26ACE" w:rsidRDefault="00A26ACE" w:rsidP="001A7950">
      <w:pPr>
        <w:pStyle w:val="Code"/>
      </w:pPr>
      <w:r>
        <w:t>using System;</w:t>
      </w:r>
    </w:p>
    <w:p w:rsidR="00A26ACE" w:rsidRDefault="00A26ACE" w:rsidP="001A7950">
      <w:pPr>
        <w:pStyle w:val="Code"/>
      </w:pPr>
      <w:r>
        <w:t>using System.Drawing;</w:t>
      </w:r>
    </w:p>
    <w:p w:rsidR="00A26ACE" w:rsidRDefault="00A26ACE" w:rsidP="001A7950">
      <w:pPr>
        <w:pStyle w:val="Code"/>
      </w:pPr>
      <w:r>
        <w:t>using System.Windows.Forms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>namespace Lab_1 {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public partial class Form1 : Form {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public Form1() {</w:t>
      </w:r>
    </w:p>
    <w:p w:rsidR="00A26ACE" w:rsidRDefault="00A26ACE" w:rsidP="001A7950">
      <w:pPr>
        <w:pStyle w:val="Code"/>
      </w:pPr>
      <w:r>
        <w:t xml:space="preserve">            InitializeComponent();</w:t>
      </w:r>
    </w:p>
    <w:p w:rsidR="00A26ACE" w:rsidRDefault="00A26ACE" w:rsidP="001A7950">
      <w:pPr>
        <w:pStyle w:val="Code"/>
      </w:pPr>
      <w:r>
        <w:lastRenderedPageBreak/>
        <w:t xml:space="preserve">        }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private void Form1_Load(object sender, EventArgs e) {</w:t>
      </w:r>
    </w:p>
    <w:p w:rsidR="00A26ACE" w:rsidRDefault="00A26ACE" w:rsidP="001A7950">
      <w:pPr>
        <w:pStyle w:val="Code"/>
      </w:pPr>
      <w:r>
        <w:t xml:space="preserve">        }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private void button1_Click(object sender, EventArgs e) {</w:t>
      </w:r>
    </w:p>
    <w:p w:rsidR="00A26ACE" w:rsidRDefault="00A26ACE" w:rsidP="001A7950">
      <w:pPr>
        <w:pStyle w:val="Code"/>
      </w:pPr>
      <w:r>
        <w:t xml:space="preserve">            Graphics g = CreateGraphics();</w:t>
      </w:r>
    </w:p>
    <w:p w:rsidR="00A26ACE" w:rsidRDefault="00A26ACE" w:rsidP="001A7950">
      <w:pPr>
        <w:pStyle w:val="Code"/>
      </w:pPr>
      <w:r>
        <w:t xml:space="preserve">            g.Clear(BackColor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Pen blackPen = new Pen(Color.Black, 3);</w:t>
      </w:r>
    </w:p>
    <w:p w:rsidR="00A26ACE" w:rsidRDefault="00A26ACE" w:rsidP="001A7950">
      <w:pPr>
        <w:pStyle w:val="Code"/>
      </w:pPr>
      <w:r>
        <w:t xml:space="preserve">            Pen greenPen = new Pen(Color.Green, 2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SolidBrush redBrush = new SolidBrush(Color.Red);</w:t>
      </w:r>
    </w:p>
    <w:p w:rsidR="00A26ACE" w:rsidRDefault="00A26ACE" w:rsidP="001A7950">
      <w:pPr>
        <w:pStyle w:val="Code"/>
      </w:pPr>
      <w:r>
        <w:t xml:space="preserve">            SolidBrush greenBrush = new SolidBrush(Color.Green);</w:t>
      </w:r>
    </w:p>
    <w:p w:rsidR="00A26ACE" w:rsidRDefault="00A26ACE" w:rsidP="001A7950">
      <w:pPr>
        <w:pStyle w:val="Code"/>
      </w:pPr>
      <w:r>
        <w:t xml:space="preserve">            SolidBrush blueBrush = new SolidBrush(Color.Blue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Rectangle lgRect = new Rectangle(50, 70, 150, 250);</w:t>
      </w:r>
    </w:p>
    <w:p w:rsidR="00A26ACE" w:rsidRDefault="00A26ACE" w:rsidP="001A7950">
      <w:pPr>
        <w:pStyle w:val="Code"/>
      </w:pPr>
      <w:r>
        <w:t xml:space="preserve">            Rectangle mdRect = new Rectangle(125, 120, 75, 200);</w:t>
      </w:r>
    </w:p>
    <w:p w:rsidR="00A26ACE" w:rsidRDefault="00A26ACE" w:rsidP="001A7950">
      <w:pPr>
        <w:pStyle w:val="Code"/>
      </w:pPr>
      <w:r>
        <w:t xml:space="preserve">            Rectangle smRect = new Rectangle(125, 70, 75, 50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Rectangle(blackPen, lgRect);</w:t>
      </w:r>
    </w:p>
    <w:p w:rsidR="00A26ACE" w:rsidRDefault="00A26ACE" w:rsidP="001A7950">
      <w:pPr>
        <w:pStyle w:val="Code"/>
      </w:pPr>
      <w:r>
        <w:t xml:space="preserve">            g.FillRectangle(blueBrush, lgRect);</w:t>
      </w:r>
    </w:p>
    <w:p w:rsidR="00A26ACE" w:rsidRDefault="00A26ACE" w:rsidP="001A7950">
      <w:pPr>
        <w:pStyle w:val="Code"/>
      </w:pPr>
      <w:r>
        <w:t xml:space="preserve">            g.DrawRectangle(greenPen, smRect);</w:t>
      </w:r>
    </w:p>
    <w:p w:rsidR="00A26ACE" w:rsidRDefault="00A26ACE" w:rsidP="001A7950">
      <w:pPr>
        <w:pStyle w:val="Code"/>
      </w:pPr>
      <w:r>
        <w:t xml:space="preserve">            g.FillRectangle(redBrush, smRect);</w:t>
      </w:r>
    </w:p>
    <w:p w:rsidR="00A26ACE" w:rsidRDefault="00A26ACE" w:rsidP="001A7950">
      <w:pPr>
        <w:pStyle w:val="Code"/>
      </w:pPr>
      <w:r>
        <w:t xml:space="preserve">            g.DrawRectangle(greenPen, mdRect);</w:t>
      </w:r>
    </w:p>
    <w:p w:rsidR="00A26ACE" w:rsidRDefault="00A26ACE" w:rsidP="001A7950">
      <w:pPr>
        <w:pStyle w:val="Code"/>
      </w:pPr>
      <w:r>
        <w:t xml:space="preserve">            g.FillRectangle(greenBrush, mdRect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Rectangle ovalRect = new Rectangle(275, 95, 150, 50);</w:t>
      </w:r>
    </w:p>
    <w:p w:rsidR="00A26ACE" w:rsidRDefault="00A26ACE" w:rsidP="001A7950">
      <w:pPr>
        <w:pStyle w:val="Code"/>
      </w:pPr>
      <w:r>
        <w:t xml:space="preserve">            Rectangle ovalRect2 = new Rectangle(275, 270, 150, 50);</w:t>
      </w:r>
    </w:p>
    <w:p w:rsidR="00A26ACE" w:rsidRDefault="00A26ACE" w:rsidP="001A7950">
      <w:pPr>
        <w:pStyle w:val="Code"/>
      </w:pPr>
      <w:r>
        <w:t xml:space="preserve">            Rectangle rect = new Rectangle(275, 120, 150, 175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Ellipse(greenPen, ovalRect2);</w:t>
      </w:r>
    </w:p>
    <w:p w:rsidR="00A26ACE" w:rsidRDefault="00A26ACE" w:rsidP="001A7950">
      <w:pPr>
        <w:pStyle w:val="Code"/>
      </w:pPr>
      <w:r>
        <w:t xml:space="preserve">            g.FillEllipse(greenBrush, ovalRect2);</w:t>
      </w:r>
    </w:p>
    <w:p w:rsidR="00A26ACE" w:rsidRDefault="00A26ACE" w:rsidP="001A7950">
      <w:pPr>
        <w:pStyle w:val="Code"/>
      </w:pPr>
      <w:r>
        <w:t xml:space="preserve">            g.DrawRectangle(greenPen, rect);</w:t>
      </w:r>
    </w:p>
    <w:p w:rsidR="00A26ACE" w:rsidRDefault="00A26ACE" w:rsidP="001A7950">
      <w:pPr>
        <w:pStyle w:val="Code"/>
      </w:pPr>
      <w:r>
        <w:t xml:space="preserve">            g.FillRectangle(greenBrush, rect);</w:t>
      </w:r>
    </w:p>
    <w:p w:rsidR="00A26ACE" w:rsidRDefault="00A26ACE" w:rsidP="001A7950">
      <w:pPr>
        <w:pStyle w:val="Code"/>
      </w:pPr>
      <w:r>
        <w:t xml:space="preserve">            g.DrawEllipse(greenPen, ovalRect);</w:t>
      </w:r>
    </w:p>
    <w:p w:rsidR="00A26ACE" w:rsidRDefault="00A26ACE" w:rsidP="001A7950">
      <w:pPr>
        <w:pStyle w:val="Code"/>
      </w:pPr>
      <w:r>
        <w:t xml:space="preserve">            g.FillEllipse(redBrush, ovalRect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Line(blackPen, 50, 350, 50, 400);</w:t>
      </w:r>
    </w:p>
    <w:p w:rsidR="00A26ACE" w:rsidRDefault="00A26ACE" w:rsidP="001A7950">
      <w:pPr>
        <w:pStyle w:val="Code"/>
      </w:pPr>
      <w:r>
        <w:t xml:space="preserve">            Rectangle rRect = new Rectangle(50, 350, 30, 30);</w:t>
      </w:r>
    </w:p>
    <w:p w:rsidR="00A26ACE" w:rsidRDefault="00A26ACE" w:rsidP="001A7950">
      <w:pPr>
        <w:pStyle w:val="Code"/>
      </w:pPr>
      <w:r>
        <w:t xml:space="preserve">            g.DrawArc(blackPen, rRect, 200, 320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Line(blackPen, 100, 350, 100, 400);</w:t>
      </w:r>
    </w:p>
    <w:p w:rsidR="00A26ACE" w:rsidRDefault="00A26ACE" w:rsidP="001A7950">
      <w:pPr>
        <w:pStyle w:val="Code"/>
      </w:pPr>
      <w:r>
        <w:t xml:space="preserve">            g.DrawLine(blackPen, 100, 400, 125, 350);</w:t>
      </w:r>
    </w:p>
    <w:p w:rsidR="00A26ACE" w:rsidRDefault="00A26ACE" w:rsidP="001A7950">
      <w:pPr>
        <w:pStyle w:val="Code"/>
      </w:pPr>
      <w:r>
        <w:t xml:space="preserve">            g.DrawLine(blackPen, 125, 350, 125, 400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Line(blackPen, 150, 350, 150, 375);</w:t>
      </w:r>
    </w:p>
    <w:p w:rsidR="00A26ACE" w:rsidRDefault="00A26ACE" w:rsidP="001A7950">
      <w:pPr>
        <w:pStyle w:val="Code"/>
      </w:pPr>
      <w:r>
        <w:t xml:space="preserve">            g.DrawLine(blackPen, 150, 375, 170, 375);</w:t>
      </w:r>
    </w:p>
    <w:p w:rsidR="00A26ACE" w:rsidRDefault="00A26ACE" w:rsidP="001A7950">
      <w:pPr>
        <w:pStyle w:val="Code"/>
      </w:pPr>
      <w:r>
        <w:t xml:space="preserve">            g.DrawLine(blackPen, 170, 350, 170, 400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Line(blackPen, 195, 400, 210, 350);</w:t>
      </w:r>
    </w:p>
    <w:p w:rsidR="00A26ACE" w:rsidRDefault="00A26ACE" w:rsidP="001A7950">
      <w:pPr>
        <w:pStyle w:val="Code"/>
      </w:pPr>
      <w:r>
        <w:t xml:space="preserve">            g.DrawLine(blackPen, 210, 350, 225, 400);</w:t>
      </w:r>
    </w:p>
    <w:p w:rsidR="00A26ACE" w:rsidRDefault="00A26ACE" w:rsidP="001A7950">
      <w:pPr>
        <w:pStyle w:val="Code"/>
      </w:pPr>
      <w:r>
        <w:t xml:space="preserve">            g.DrawLine(blackPen, 203, 375, 217, 375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Line(blackPen, 250, 350, 250, 400);</w:t>
      </w:r>
    </w:p>
    <w:p w:rsidR="00A26ACE" w:rsidRDefault="00A26ACE" w:rsidP="001A7950">
      <w:pPr>
        <w:pStyle w:val="Code"/>
      </w:pPr>
      <w:r>
        <w:t xml:space="preserve">            Rectangle RRect = new Rectangle(250, 350, 30, 30);</w:t>
      </w:r>
    </w:p>
    <w:p w:rsidR="00A26ACE" w:rsidRDefault="00A26ACE" w:rsidP="001A7950">
      <w:pPr>
        <w:pStyle w:val="Code"/>
      </w:pPr>
      <w:r>
        <w:t xml:space="preserve">            g.DrawArc(blackPen, RRect, 200, 320);</w:t>
      </w:r>
    </w:p>
    <w:p w:rsidR="00A26ACE" w:rsidRDefault="00A26ACE" w:rsidP="001A7950">
      <w:pPr>
        <w:pStyle w:val="Code"/>
      </w:pPr>
    </w:p>
    <w:p w:rsidR="00A26ACE" w:rsidRDefault="00A26ACE" w:rsidP="001A7950">
      <w:pPr>
        <w:pStyle w:val="Code"/>
      </w:pPr>
      <w:r>
        <w:t xml:space="preserve">            g.DrawLine(blackPen, 300, 390, 315, 350);</w:t>
      </w:r>
    </w:p>
    <w:p w:rsidR="00A26ACE" w:rsidRDefault="00A26ACE" w:rsidP="001A7950">
      <w:pPr>
        <w:pStyle w:val="Code"/>
      </w:pPr>
      <w:r>
        <w:t xml:space="preserve">            g.DrawLine(blackPen, 315, 350, 330, 390);</w:t>
      </w:r>
    </w:p>
    <w:p w:rsidR="00A26ACE" w:rsidRDefault="00A26ACE" w:rsidP="001A7950">
      <w:pPr>
        <w:pStyle w:val="Code"/>
      </w:pPr>
      <w:r>
        <w:t xml:space="preserve">            g.DrawLine(blackPen, 290, 390, 340, 390);</w:t>
      </w:r>
    </w:p>
    <w:p w:rsidR="00A26ACE" w:rsidRDefault="00A26ACE" w:rsidP="001A7950">
      <w:pPr>
        <w:pStyle w:val="Code"/>
      </w:pPr>
      <w:r>
        <w:t xml:space="preserve">            g.DrawLine(blackPen, 290, 390, 300, 400);</w:t>
      </w:r>
    </w:p>
    <w:p w:rsidR="00A26ACE" w:rsidRDefault="00A26ACE" w:rsidP="001A7950">
      <w:pPr>
        <w:pStyle w:val="Code"/>
      </w:pPr>
      <w:r>
        <w:t xml:space="preserve">            g.DrawLine(blackPen, 340, 390, 330, 400);</w:t>
      </w:r>
    </w:p>
    <w:p w:rsidR="00A26ACE" w:rsidRDefault="00A26ACE" w:rsidP="001A7950">
      <w:pPr>
        <w:pStyle w:val="Code"/>
      </w:pPr>
      <w:r>
        <w:t xml:space="preserve">        }</w:t>
      </w:r>
    </w:p>
    <w:p w:rsidR="00A26ACE" w:rsidRDefault="00A26ACE" w:rsidP="001A7950">
      <w:pPr>
        <w:pStyle w:val="Code"/>
      </w:pPr>
      <w:r>
        <w:lastRenderedPageBreak/>
        <w:t xml:space="preserve">    }</w:t>
      </w:r>
    </w:p>
    <w:p w:rsidR="001775B6" w:rsidRDefault="00A26ACE" w:rsidP="001A7950">
      <w:pPr>
        <w:pStyle w:val="Code"/>
      </w:pPr>
      <w:r>
        <w:t>}</w:t>
      </w:r>
    </w:p>
    <w:p w:rsidR="00A000BE" w:rsidRDefault="00A000BE" w:rsidP="00A000BE"/>
    <w:p w:rsidR="00A000BE" w:rsidRDefault="00A000BE" w:rsidP="00A000BE">
      <w:pPr>
        <w:pStyle w:val="Heading1"/>
      </w:pPr>
      <w:r>
        <w:t>Screenshots</w:t>
      </w:r>
    </w:p>
    <w:p w:rsidR="00A000BE" w:rsidRDefault="00A000BE" w:rsidP="00A000BE"/>
    <w:p w:rsidR="00A000BE" w:rsidRDefault="003F7E33" w:rsidP="00A000BE">
      <w:r w:rsidRPr="003F7E33">
        <w:drawing>
          <wp:inline distT="0" distB="0" distL="0" distR="0" wp14:anchorId="2412056C" wp14:editId="648AA896">
            <wp:extent cx="5943600" cy="3572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0BE" w:rsidRPr="00A000BE" w:rsidRDefault="00A000BE" w:rsidP="00A000BE"/>
    <w:sectPr w:rsidR="00A000BE" w:rsidRPr="00A00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C5E03"/>
    <w:multiLevelType w:val="hybridMultilevel"/>
    <w:tmpl w:val="B076101E"/>
    <w:lvl w:ilvl="0" w:tplc="CD362A0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00D20"/>
    <w:multiLevelType w:val="hybridMultilevel"/>
    <w:tmpl w:val="E3CA6AC0"/>
    <w:lvl w:ilvl="0" w:tplc="04090011">
      <w:start w:val="1"/>
      <w:numFmt w:val="decimal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UxMTM0tTQ1NbRQ0lEKTi0uzszPAykwrAUAwn01HSwAAAA="/>
  </w:docVars>
  <w:rsids>
    <w:rsidRoot w:val="001947F2"/>
    <w:rsid w:val="000577D8"/>
    <w:rsid w:val="001775B6"/>
    <w:rsid w:val="001947F2"/>
    <w:rsid w:val="001A7950"/>
    <w:rsid w:val="003F7E33"/>
    <w:rsid w:val="00681F6D"/>
    <w:rsid w:val="00726045"/>
    <w:rsid w:val="00941626"/>
    <w:rsid w:val="00A000BE"/>
    <w:rsid w:val="00A26ACE"/>
    <w:rsid w:val="00E70A82"/>
    <w:rsid w:val="00EB1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D6A46D7-5660-4C76-B61F-A77E69F0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0BE"/>
    <w:pPr>
      <w:spacing w:after="0" w:line="360" w:lineRule="auto"/>
      <w:ind w:firstLine="851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626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cap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1626"/>
    <w:rPr>
      <w:rFonts w:ascii="Times New Roman" w:eastAsiaTheme="majorEastAsia" w:hAnsi="Times New Roman" w:cstheme="majorBidi"/>
      <w:b/>
      <w:caps/>
      <w:sz w:val="28"/>
      <w:szCs w:val="32"/>
    </w:rPr>
  </w:style>
  <w:style w:type="paragraph" w:customStyle="1" w:styleId="Code">
    <w:name w:val="Code"/>
    <w:basedOn w:val="Normal"/>
    <w:link w:val="CodeChar"/>
    <w:qFormat/>
    <w:rsid w:val="00A26ACE"/>
    <w:pPr>
      <w:spacing w:line="200" w:lineRule="exact"/>
      <w:ind w:firstLine="0"/>
      <w:jc w:val="left"/>
    </w:pPr>
    <w:rPr>
      <w:rFonts w:ascii="Courier New" w:hAnsi="Courier New"/>
      <w:sz w:val="20"/>
    </w:rPr>
  </w:style>
  <w:style w:type="paragraph" w:styleId="ListParagraph">
    <w:name w:val="List Paragraph"/>
    <w:basedOn w:val="Normal"/>
    <w:uiPriority w:val="34"/>
    <w:qFormat/>
    <w:rsid w:val="00726045"/>
    <w:pPr>
      <w:ind w:left="720"/>
      <w:contextualSpacing/>
    </w:pPr>
  </w:style>
  <w:style w:type="character" w:customStyle="1" w:styleId="CodeChar">
    <w:name w:val="Code Char"/>
    <w:basedOn w:val="DefaultParagraphFont"/>
    <w:link w:val="Code"/>
    <w:rsid w:val="00A26ACE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71D23-E390-48A1-9111-FB0215C7A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74</Words>
  <Characters>2800</Characters>
  <Application>Microsoft Office Word</Application>
  <DocSecurity>0</DocSecurity>
  <Lines>127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adyan</dc:creator>
  <cp:keywords/>
  <dc:description/>
  <cp:lastModifiedBy>Richard Kadyan</cp:lastModifiedBy>
  <cp:revision>7</cp:revision>
  <dcterms:created xsi:type="dcterms:W3CDTF">2021-12-03T08:57:00Z</dcterms:created>
  <dcterms:modified xsi:type="dcterms:W3CDTF">2021-12-03T09:35:00Z</dcterms:modified>
</cp:coreProperties>
</file>